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664A8" w:rsidRDefault="006664A8"/>
    <w:p w:rsidR="003A0FBE" w:rsidRDefault="006664A8">
      <w:r>
        <w:rPr>
          <w:noProof/>
        </w:rPr>
        <w:drawing>
          <wp:inline distT="0" distB="0" distL="0" distR="0" wp14:anchorId="3FA12585" wp14:editId="599726D4">
            <wp:extent cx="5773003" cy="65233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80073" cy="65313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664A8" w:rsidRDefault="006664A8"/>
    <w:p w:rsidR="006664A8" w:rsidRDefault="006664A8"/>
    <w:p w:rsidR="006664A8" w:rsidRDefault="006664A8"/>
    <w:p w:rsidR="006664A8" w:rsidRDefault="006664A8"/>
    <w:p w:rsidR="006664A8" w:rsidRDefault="006664A8">
      <w:bookmarkStart w:id="0" w:name="_GoBack"/>
      <w:r>
        <w:rPr>
          <w:noProof/>
        </w:rPr>
        <w:lastRenderedPageBreak/>
        <w:drawing>
          <wp:inline distT="0" distB="0" distL="0" distR="0" wp14:anchorId="42FEF525" wp14:editId="2643F202">
            <wp:extent cx="4967785" cy="4940300"/>
            <wp:effectExtent l="0" t="0" r="444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82718" cy="4955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0"/>
    </w:p>
    <w:sectPr w:rsidR="006664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QwMDE3MLAwMzM0sbRU0lEKTi0uzszPAykwrAUAQ7mycSwAAAA="/>
  </w:docVars>
  <w:rsids>
    <w:rsidRoot w:val="006664A8"/>
    <w:rsid w:val="002A590E"/>
    <w:rsid w:val="006664A8"/>
    <w:rsid w:val="00F323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B969B6"/>
  <w15:chartTrackingRefBased/>
  <w15:docId w15:val="{05BC41CC-79EA-4BBD-8D9B-2B93B775912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1</Words>
  <Characters>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lam, Iftekhairul</dc:creator>
  <cp:keywords/>
  <dc:description/>
  <cp:lastModifiedBy>Islam, Iftekhairul</cp:lastModifiedBy>
  <cp:revision>1</cp:revision>
  <dcterms:created xsi:type="dcterms:W3CDTF">2019-05-08T15:58:00Z</dcterms:created>
  <dcterms:modified xsi:type="dcterms:W3CDTF">2019-05-08T16:00:00Z</dcterms:modified>
</cp:coreProperties>
</file>